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6D6164" w14:textId="2598622A" w:rsidR="000A4706" w:rsidRDefault="000A4706" w:rsidP="000A4706">
      <w:pPr>
        <w:pStyle w:val="FirstParagraph"/>
        <w:jc w:val="center"/>
        <w:rPr>
          <w:b/>
          <w:bCs/>
        </w:rPr>
      </w:pPr>
      <w:r w:rsidRPr="000A4706">
        <w:rPr>
          <w:b/>
          <w:bCs/>
        </w:rPr>
        <w:t>Task – 3</w:t>
      </w:r>
    </w:p>
    <w:p w14:paraId="6806DBD8" w14:textId="77777777" w:rsidR="000A4706" w:rsidRPr="000A4706" w:rsidRDefault="000A4706" w:rsidP="000A4706">
      <w:pPr>
        <w:pStyle w:val="BodyText"/>
      </w:pPr>
    </w:p>
    <w:p w14:paraId="357528C9" w14:textId="2968756B" w:rsidR="00B43016" w:rsidRDefault="00000000">
      <w:pPr>
        <w:pStyle w:val="FirstParagraph"/>
      </w:pPr>
      <w:r>
        <w:t>Water Jug Problem using Depth-First Search (DFS)</w:t>
      </w:r>
    </w:p>
    <w:p w14:paraId="6AAA8354" w14:textId="77777777" w:rsidR="00B43016" w:rsidRDefault="00000000">
      <w:pPr>
        <w:pStyle w:val="BodyText"/>
      </w:pPr>
      <w:r>
        <w:t>Objective: Measure a target amount of water using two jugs with given capacities.</w:t>
      </w:r>
    </w:p>
    <w:p w14:paraId="2A7D2554" w14:textId="77777777" w:rsidR="00B43016" w:rsidRDefault="00000000">
      <w:pPr>
        <w:pStyle w:val="BodyText"/>
      </w:pPr>
      <w:r>
        <w:t>Algorithm: Depth-First Search (DFS) to explore all possible states.</w:t>
      </w:r>
    </w:p>
    <w:p w14:paraId="1E0DCC01" w14:textId="77777777" w:rsidR="00B43016" w:rsidRDefault="00000000">
      <w:pPr>
        <w:pStyle w:val="BodyText"/>
      </w:pPr>
      <w:r>
        <w:t>Functions: - gcd(a,b): Compute the greatest common divisor. - get_neighbors(state, cap1, cap2): Generate possible moves from current state. - dfs_water_jug(cap1, cap2, target): Main DFS function to find solution.</w:t>
      </w:r>
    </w:p>
    <w:p w14:paraId="1257F697" w14:textId="77777777" w:rsidR="00B43016" w:rsidRDefault="00000000">
      <w:pPr>
        <w:pStyle w:val="BodyText"/>
      </w:pPr>
      <w:r>
        <w:t>Input: Capacities of two jugs and the target water volume.</w:t>
      </w:r>
    </w:p>
    <w:p w14:paraId="539BC97C" w14:textId="77777777" w:rsidR="00B43016" w:rsidRDefault="00000000">
      <w:pPr>
        <w:pStyle w:val="BodyText"/>
      </w:pPr>
      <w:r>
        <w:t>Validation: - Target = 0 → Already satisfied. - Target &gt; max(cap1, cap2) → No solution. - Target not multiple of gcd(cap1, cap2) → No solution.</w:t>
      </w:r>
    </w:p>
    <w:p w14:paraId="1A8D7097" w14:textId="77777777" w:rsidR="00B43016" w:rsidRDefault="00000000">
      <w:pPr>
        <w:pStyle w:val="BodyText"/>
      </w:pPr>
      <w:r>
        <w:t>State Representation: Tuple (x, y) = (Jug1 amount, Jug2 amount).</w:t>
      </w:r>
    </w:p>
    <w:p w14:paraId="3F2522D4" w14:textId="77777777" w:rsidR="00B43016" w:rsidRDefault="00000000">
      <w:pPr>
        <w:pStyle w:val="BodyText"/>
      </w:pPr>
      <w:r>
        <w:t>Possible Actions: - Fill Jug1/Jug2 - Empty Jug1/Jug2 - Pour Jug1 -&gt; Jug2 or Jug2 -&gt; Jug1</w:t>
      </w:r>
    </w:p>
    <w:p w14:paraId="0EB5EDEB" w14:textId="77777777" w:rsidR="00B43016" w:rsidRDefault="00000000">
      <w:pPr>
        <w:pStyle w:val="BodyText"/>
      </w:pPr>
      <w:r>
        <w:t>DFS Exploration: - Start from (0,0), explore neighbors using stack. - Track visited states to avoid cycles. - Maintain parent mapping to reconstruct solution path.</w:t>
      </w:r>
    </w:p>
    <w:p w14:paraId="74750E1C" w14:textId="77777777" w:rsidR="00B43016" w:rsidRDefault="00000000">
      <w:pPr>
        <w:pStyle w:val="BodyText"/>
      </w:pPr>
      <w:r>
        <w:t>Output: - Print steps from start state to goal. - Show each action applied and resulting state.</w:t>
      </w:r>
    </w:p>
    <w:p w14:paraId="49AB3BC9" w14:textId="77777777" w:rsidR="00B43016" w:rsidRDefault="00000000">
      <w:pPr>
        <w:pStyle w:val="BodyText"/>
      </w:pPr>
      <w:r>
        <w:t>Example Runs: - dfs_water_</w:t>
      </w:r>
      <w:proofErr w:type="gramStart"/>
      <w:r>
        <w:t>jug(</w:t>
      </w:r>
      <w:proofErr w:type="gramEnd"/>
      <w:r>
        <w:t>4,3,2) - dfs_water_</w:t>
      </w:r>
      <w:proofErr w:type="gramStart"/>
      <w:r>
        <w:t>jug(</w:t>
      </w:r>
      <w:proofErr w:type="gramEnd"/>
      <w:r>
        <w:t>5,3,4)</w:t>
      </w:r>
    </w:p>
    <w:p w14:paraId="5490603B" w14:textId="46FE3627" w:rsidR="000A4706" w:rsidRDefault="000A4706">
      <w:pPr>
        <w:pStyle w:val="BodyText"/>
      </w:pPr>
      <w:r>
        <w:rPr>
          <w:noProof/>
        </w:rPr>
        <w:drawing>
          <wp:inline distT="0" distB="0" distL="0" distR="0" wp14:anchorId="217051CF" wp14:editId="6D8D7F0E">
            <wp:extent cx="5943600" cy="3120390"/>
            <wp:effectExtent l="0" t="0" r="0" b="0"/>
            <wp:docPr id="15067921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792185" name="Picture 150679218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A470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24A03A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489998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3016"/>
    <w:rsid w:val="000A4706"/>
    <w:rsid w:val="00B43016"/>
    <w:rsid w:val="00E27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7FF4A"/>
  <w15:docId w15:val="{EF06364E-9A71-4FB3-862E-1389A064B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4</Words>
  <Characters>937</Characters>
  <Application>Microsoft Office Word</Application>
  <DocSecurity>0</DocSecurity>
  <Lines>7</Lines>
  <Paragraphs>2</Paragraphs>
  <ScaleCrop>false</ScaleCrop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slan alamzaibkhan</dc:creator>
  <cp:keywords/>
  <cp:lastModifiedBy>arslan alamzaibkhan</cp:lastModifiedBy>
  <cp:revision>2</cp:revision>
  <dcterms:created xsi:type="dcterms:W3CDTF">2025-10-03T11:45:00Z</dcterms:created>
  <dcterms:modified xsi:type="dcterms:W3CDTF">2025-10-03T11:45:00Z</dcterms:modified>
</cp:coreProperties>
</file>